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4EC7" w14:textId="1208A518" w:rsidR="00D322EE" w:rsidRDefault="00787E38" w:rsidP="00787E38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 w:rsidR="00EB77AC">
        <w:rPr>
          <w:u w:val="single"/>
        </w:rPr>
        <w:t>5</w:t>
      </w:r>
    </w:p>
    <w:p w14:paraId="213BADF3" w14:textId="098D0598" w:rsidR="00787E38" w:rsidRDefault="00787E38" w:rsidP="00787E38">
      <w:pPr>
        <w:jc w:val="center"/>
        <w:rPr>
          <w:u w:val="single"/>
        </w:rPr>
      </w:pPr>
    </w:p>
    <w:p w14:paraId="70EF26CB" w14:textId="77777777" w:rsidR="00787E38" w:rsidRDefault="00787E38" w:rsidP="00787E38"/>
    <w:p w14:paraId="021C422F" w14:textId="63C75405" w:rsidR="00787E38" w:rsidRDefault="00787E38" w:rsidP="00787E38">
      <w:r>
        <w:t>AGENDA</w:t>
      </w:r>
    </w:p>
    <w:p w14:paraId="2C37D982" w14:textId="4FCD8DC7" w:rsidR="00787E38" w:rsidRDefault="00787E38" w:rsidP="00787E38">
      <w:r>
        <w:tab/>
      </w:r>
      <w:r w:rsidR="00EB77AC">
        <w:t>Discuss issues currently facing and slow progress.</w:t>
      </w:r>
    </w:p>
    <w:p w14:paraId="005E5472" w14:textId="77777777" w:rsidR="00787E38" w:rsidRDefault="00787E38" w:rsidP="00787E38"/>
    <w:p w14:paraId="182AD183" w14:textId="3958E531" w:rsidR="00787E38" w:rsidRDefault="00787E38" w:rsidP="00787E38">
      <w:r>
        <w:t>PROGRESS</w:t>
      </w:r>
    </w:p>
    <w:p w14:paraId="225D699C" w14:textId="426F0BC2" w:rsidR="00787E38" w:rsidRPr="009A3FF4" w:rsidRDefault="00787E38" w:rsidP="00787E38">
      <w:r>
        <w:tab/>
      </w:r>
      <w:r w:rsidR="00EB77AC">
        <w:t xml:space="preserve">Progress is halted currently as I am trying to figure out how to abstract out </w:t>
      </w:r>
      <w:proofErr w:type="spellStart"/>
      <w:r w:rsidR="00EB77AC">
        <w:t>Konva</w:t>
      </w:r>
      <w:proofErr w:type="spellEnd"/>
      <w:r w:rsidR="00EB77AC">
        <w:t xml:space="preserve"> custom shapes as React components. Managed some drag and drop functionality on test shapes – Rectangle, Circle.</w:t>
      </w:r>
    </w:p>
    <w:p w14:paraId="614EB9ED" w14:textId="243FA393" w:rsidR="00787E38" w:rsidRDefault="00787E38" w:rsidP="00787E38"/>
    <w:p w14:paraId="3872F626" w14:textId="4DC473E1" w:rsidR="00787E38" w:rsidRDefault="00787E38" w:rsidP="00787E38">
      <w:r>
        <w:t>KEY POINTS</w:t>
      </w:r>
    </w:p>
    <w:p w14:paraId="049E4BD8" w14:textId="0607EB7D" w:rsidR="00787E38" w:rsidRDefault="00EB77AC" w:rsidP="00787E38">
      <w:pPr>
        <w:pStyle w:val="ListParagraph"/>
        <w:numPr>
          <w:ilvl w:val="0"/>
          <w:numId w:val="1"/>
        </w:numPr>
      </w:pPr>
      <w:r>
        <w:t>Custom Shape Issues</w:t>
      </w:r>
    </w:p>
    <w:p w14:paraId="478B228A" w14:textId="51185A3C" w:rsidR="00787E38" w:rsidRDefault="003D2DCF" w:rsidP="00787E38">
      <w:pPr>
        <w:pStyle w:val="ListParagraph"/>
        <w:numPr>
          <w:ilvl w:val="0"/>
          <w:numId w:val="1"/>
        </w:numPr>
      </w:pPr>
      <w:r>
        <w:t>S</w:t>
      </w:r>
      <w:r w:rsidR="00EB77AC">
        <w:t>low Progress</w:t>
      </w:r>
    </w:p>
    <w:p w14:paraId="522C1508" w14:textId="0EF6DA25" w:rsidR="000B5452" w:rsidRDefault="000B5452" w:rsidP="000B5452"/>
    <w:p w14:paraId="2F1B848D" w14:textId="0921DBF5" w:rsidR="000B5452" w:rsidRDefault="000B5452" w:rsidP="000B5452">
      <w:r>
        <w:t>NEXT MEETING</w:t>
      </w:r>
    </w:p>
    <w:p w14:paraId="730001B8" w14:textId="79A86FDE" w:rsidR="000B5452" w:rsidRDefault="000B5452" w:rsidP="000B5452">
      <w:r>
        <w:tab/>
      </w:r>
      <w:r w:rsidR="00EB77AC">
        <w:t>Figure out the problem with the custom shapes. Ideally also implement the design/</w:t>
      </w:r>
      <w:proofErr w:type="spellStart"/>
      <w:r w:rsidR="00EB77AC">
        <w:t>css</w:t>
      </w:r>
      <w:proofErr w:type="spellEnd"/>
      <w:r w:rsidR="00EB77AC">
        <w:t xml:space="preserve"> objectives that were planned for this week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rgUAWwv9JSwAAAA="/>
  </w:docVars>
  <w:rsids>
    <w:rsidRoot w:val="00787E38"/>
    <w:rsid w:val="000B5452"/>
    <w:rsid w:val="00257D67"/>
    <w:rsid w:val="003A1400"/>
    <w:rsid w:val="003D2DCF"/>
    <w:rsid w:val="0065511F"/>
    <w:rsid w:val="00787E38"/>
    <w:rsid w:val="009A3FF4"/>
    <w:rsid w:val="00D322EE"/>
    <w:rsid w:val="00EB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2-11-10T23:09:00Z</dcterms:created>
  <dcterms:modified xsi:type="dcterms:W3CDTF">2022-11-10T23:09:00Z</dcterms:modified>
</cp:coreProperties>
</file>